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A5111" w14:textId="77777777" w:rsidR="00723276" w:rsidRPr="00302996" w:rsidRDefault="002F1A0C" w:rsidP="002F78F5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4562548" wp14:editId="67E0F838">
            <wp:simplePos x="0" y="0"/>
            <wp:positionH relativeFrom="column">
              <wp:align>center</wp:align>
            </wp:positionH>
            <wp:positionV relativeFrom="paragraph">
              <wp:posOffset>-944880</wp:posOffset>
            </wp:positionV>
            <wp:extent cx="5489715" cy="10515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9715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B84E573" w14:textId="77777777" w:rsidR="00723276" w:rsidRPr="00302996" w:rsidRDefault="001F6581" w:rsidP="002F78F5">
      <w:pPr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C5294C" w:rsidRPr="00302996">
        <w:rPr>
          <w:sz w:val="24"/>
          <w:szCs w:val="24"/>
        </w:rPr>
        <w:t xml:space="preserve"> Meeting</w:t>
      </w:r>
      <w:r w:rsidR="00E849C8">
        <w:rPr>
          <w:sz w:val="24"/>
          <w:szCs w:val="24"/>
        </w:rPr>
        <w:t xml:space="preserve"> </w:t>
      </w:r>
    </w:p>
    <w:p w14:paraId="04633251" w14:textId="77777777" w:rsidR="00723276" w:rsidRPr="00302996" w:rsidRDefault="00C5294C" w:rsidP="002F78F5">
      <w:pPr>
        <w:ind w:left="1440" w:hanging="1440"/>
        <w:jc w:val="center"/>
        <w:rPr>
          <w:sz w:val="24"/>
          <w:szCs w:val="24"/>
        </w:rPr>
      </w:pPr>
      <w:r w:rsidRPr="00302996">
        <w:rPr>
          <w:sz w:val="24"/>
          <w:szCs w:val="24"/>
        </w:rPr>
        <w:t>Hauser Lake Fire Station</w:t>
      </w:r>
    </w:p>
    <w:p w14:paraId="6C8DF01D" w14:textId="574F5F22" w:rsidR="00723276" w:rsidRPr="00302996" w:rsidRDefault="00CD3C40" w:rsidP="002F78F5">
      <w:pPr>
        <w:ind w:left="1440" w:hanging="144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March </w:t>
      </w:r>
      <w:r w:rsidR="00455E87">
        <w:rPr>
          <w:sz w:val="24"/>
          <w:szCs w:val="24"/>
        </w:rPr>
        <w:t>7</w:t>
      </w:r>
      <w:r w:rsidR="00C5294C" w:rsidRPr="00302996">
        <w:rPr>
          <w:sz w:val="24"/>
          <w:szCs w:val="24"/>
        </w:rPr>
        <w:t>, 202</w:t>
      </w:r>
      <w:r w:rsidR="00CE54D5">
        <w:rPr>
          <w:sz w:val="24"/>
          <w:szCs w:val="24"/>
        </w:rPr>
        <w:t>3</w:t>
      </w:r>
    </w:p>
    <w:p w14:paraId="1C418C90" w14:textId="77777777" w:rsidR="00723276" w:rsidRPr="00302996" w:rsidRDefault="00C5294C" w:rsidP="001F3ED1">
      <w:pPr>
        <w:jc w:val="left"/>
        <w:rPr>
          <w:sz w:val="24"/>
          <w:szCs w:val="24"/>
        </w:rPr>
      </w:pPr>
      <w:r w:rsidRPr="00302996">
        <w:rPr>
          <w:sz w:val="24"/>
          <w:szCs w:val="24"/>
        </w:rPr>
        <w:t xml:space="preserve">                             </w:t>
      </w:r>
    </w:p>
    <w:p w14:paraId="154C4A70" w14:textId="47DA00A6" w:rsidR="00F26941" w:rsidRPr="00302996" w:rsidRDefault="00CD3C40">
      <w:pPr>
        <w:rPr>
          <w:sz w:val="24"/>
          <w:szCs w:val="24"/>
        </w:rPr>
      </w:pPr>
      <w:r>
        <w:rPr>
          <w:sz w:val="24"/>
          <w:szCs w:val="24"/>
        </w:rPr>
        <w:t>There was no quorum, the regular monthly meeting is to be resumed on April 7,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 xml:space="preserve">2023. </w:t>
      </w:r>
    </w:p>
    <w:p w14:paraId="1D39FBB6" w14:textId="77777777" w:rsidR="00723276" w:rsidRPr="00302996" w:rsidRDefault="00723276">
      <w:pPr>
        <w:rPr>
          <w:sz w:val="24"/>
          <w:szCs w:val="24"/>
          <w:u w:val="single"/>
        </w:rPr>
      </w:pPr>
    </w:p>
    <w:p w14:paraId="547A266B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  <w:u w:val="single"/>
        </w:rPr>
        <w:t>Adjournment</w:t>
      </w:r>
      <w:r w:rsidRPr="00302996">
        <w:rPr>
          <w:sz w:val="24"/>
          <w:szCs w:val="24"/>
        </w:rPr>
        <w:t xml:space="preserve">  </w:t>
      </w:r>
    </w:p>
    <w:p w14:paraId="1D24A564" w14:textId="77777777" w:rsidR="00467794" w:rsidRDefault="00467794">
      <w:pPr>
        <w:rPr>
          <w:sz w:val="24"/>
          <w:szCs w:val="24"/>
        </w:rPr>
      </w:pPr>
    </w:p>
    <w:p w14:paraId="21E9B0B1" w14:textId="77777777" w:rsidR="00681987" w:rsidRDefault="00681987">
      <w:pPr>
        <w:rPr>
          <w:sz w:val="24"/>
          <w:szCs w:val="24"/>
        </w:rPr>
      </w:pPr>
    </w:p>
    <w:p w14:paraId="1D2C3518" w14:textId="77777777" w:rsidR="00467794" w:rsidRPr="00302996" w:rsidRDefault="00467794">
      <w:pPr>
        <w:rPr>
          <w:sz w:val="24"/>
          <w:szCs w:val="24"/>
        </w:rPr>
      </w:pPr>
    </w:p>
    <w:p w14:paraId="43FD9570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>Respectfully Submitted:</w:t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  <w:r w:rsidRPr="00302996">
        <w:rPr>
          <w:sz w:val="24"/>
          <w:szCs w:val="24"/>
        </w:rPr>
        <w:tab/>
      </w:r>
    </w:p>
    <w:p w14:paraId="725ABA9B" w14:textId="77777777" w:rsidR="00723276" w:rsidRPr="00302996" w:rsidRDefault="00C5294C">
      <w:pPr>
        <w:rPr>
          <w:sz w:val="24"/>
          <w:szCs w:val="24"/>
        </w:rPr>
      </w:pPr>
      <w:r w:rsidRPr="00302996">
        <w:rPr>
          <w:sz w:val="24"/>
          <w:szCs w:val="24"/>
        </w:rPr>
        <w:t>Attest:</w:t>
      </w:r>
    </w:p>
    <w:p w14:paraId="1DB5D31B" w14:textId="77777777" w:rsidR="00723276" w:rsidRPr="00302996" w:rsidRDefault="00723276">
      <w:pPr>
        <w:rPr>
          <w:sz w:val="24"/>
          <w:szCs w:val="24"/>
        </w:rPr>
      </w:pPr>
    </w:p>
    <w:p w14:paraId="637083F4" w14:textId="77777777" w:rsidR="00723276" w:rsidRPr="00302996" w:rsidRDefault="00723276">
      <w:pPr>
        <w:rPr>
          <w:sz w:val="24"/>
          <w:szCs w:val="24"/>
        </w:rPr>
      </w:pPr>
    </w:p>
    <w:p w14:paraId="6E831CFA" w14:textId="77777777" w:rsidR="00723276" w:rsidRDefault="0003322D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9F7DF8" wp14:editId="4DB07613">
                <wp:simplePos x="0" y="0"/>
                <wp:positionH relativeFrom="column">
                  <wp:posOffset>2752725</wp:posOffset>
                </wp:positionH>
                <wp:positionV relativeFrom="paragraph">
                  <wp:posOffset>137160</wp:posOffset>
                </wp:positionV>
                <wp:extent cx="20193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FDBB72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75pt,10.8pt" to="375.7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" strokecolor="black [3040]"/>
            </w:pict>
          </mc:Fallback>
        </mc:AlternateContent>
      </w:r>
      <w:r w:rsidR="00C5294C">
        <w:rPr>
          <w:sz w:val="24"/>
          <w:szCs w:val="24"/>
        </w:rPr>
        <w:t>_____________________</w:t>
      </w:r>
      <w:r w:rsidR="00C5294C">
        <w:rPr>
          <w:sz w:val="24"/>
          <w:szCs w:val="24"/>
        </w:rPr>
        <w:tab/>
      </w:r>
      <w:r w:rsidR="00C5294C">
        <w:rPr>
          <w:sz w:val="24"/>
          <w:szCs w:val="24"/>
        </w:rPr>
        <w:tab/>
      </w:r>
      <w:r w:rsidR="00C5294C">
        <w:rPr>
          <w:sz w:val="24"/>
          <w:szCs w:val="24"/>
        </w:rPr>
        <w:tab/>
      </w:r>
    </w:p>
    <w:p w14:paraId="36FB8DE5" w14:textId="77777777" w:rsidR="0003322D" w:rsidRPr="00894E74" w:rsidRDefault="00C5294C" w:rsidP="0003322D">
      <w:pPr>
        <w:rPr>
          <w:sz w:val="24"/>
          <w:szCs w:val="24"/>
        </w:rPr>
      </w:pPr>
      <w:r>
        <w:rPr>
          <w:sz w:val="24"/>
          <w:szCs w:val="24"/>
        </w:rPr>
        <w:t>Terry Leigh, Operator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3322D" w:rsidRPr="00894E74">
        <w:rPr>
          <w:sz w:val="24"/>
          <w:szCs w:val="24"/>
        </w:rPr>
        <w:t xml:space="preserve">Joe Wachter, Vice President </w:t>
      </w:r>
    </w:p>
    <w:p w14:paraId="6B7F5365" w14:textId="77777777" w:rsidR="0003322D" w:rsidRDefault="0003322D" w:rsidP="001F3ED1">
      <w:pPr>
        <w:rPr>
          <w:sz w:val="22"/>
          <w:szCs w:val="22"/>
        </w:rPr>
      </w:pPr>
    </w:p>
    <w:p w14:paraId="0EAF354B" w14:textId="77777777" w:rsidR="0003322D" w:rsidRDefault="0003322D" w:rsidP="001F3ED1">
      <w:pPr>
        <w:rPr>
          <w:sz w:val="22"/>
          <w:szCs w:val="22"/>
        </w:rPr>
      </w:pPr>
    </w:p>
    <w:p w14:paraId="729C2B6D" w14:textId="77777777" w:rsidR="0003322D" w:rsidRDefault="0003322D" w:rsidP="001F3ED1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AE8EB9" wp14:editId="14A5FE31">
                <wp:simplePos x="0" y="0"/>
                <wp:positionH relativeFrom="column">
                  <wp:posOffset>-19051</wp:posOffset>
                </wp:positionH>
                <wp:positionV relativeFrom="paragraph">
                  <wp:posOffset>114935</wp:posOffset>
                </wp:positionV>
                <wp:extent cx="25431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F8D293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9.05pt" to="198.7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" strokecolor="black [3040]"/>
            </w:pict>
          </mc:Fallback>
        </mc:AlternateContent>
      </w:r>
    </w:p>
    <w:p w14:paraId="6C3AE2BD" w14:textId="77777777" w:rsidR="00723276" w:rsidRDefault="00C5294C" w:rsidP="001F3ED1">
      <w:pPr>
        <w:rPr>
          <w:sz w:val="22"/>
          <w:szCs w:val="22"/>
        </w:rPr>
      </w:pPr>
      <w:r w:rsidRPr="00894E74">
        <w:rPr>
          <w:sz w:val="22"/>
          <w:szCs w:val="22"/>
        </w:rPr>
        <w:t>Kaitlyn Scarborough, Secretary-Treasure</w:t>
      </w:r>
      <w:bookmarkStart w:id="0" w:name="_heading=h.gjdgxs" w:colFirst="0" w:colLast="0"/>
      <w:bookmarkEnd w:id="0"/>
      <w:r w:rsidR="001F3ED1" w:rsidRPr="00894E74">
        <w:rPr>
          <w:sz w:val="22"/>
          <w:szCs w:val="22"/>
        </w:rPr>
        <w:t>r</w:t>
      </w:r>
    </w:p>
    <w:p w14:paraId="2A196D77" w14:textId="77777777" w:rsidR="0003322D" w:rsidRDefault="0003322D" w:rsidP="001F3ED1">
      <w:pPr>
        <w:rPr>
          <w:sz w:val="22"/>
          <w:szCs w:val="22"/>
        </w:rPr>
      </w:pPr>
    </w:p>
    <w:p w14:paraId="2C892B00" w14:textId="77777777" w:rsidR="00894E74" w:rsidRDefault="00894E74" w:rsidP="001F3ED1">
      <w:pPr>
        <w:rPr>
          <w:sz w:val="22"/>
          <w:szCs w:val="22"/>
        </w:rPr>
      </w:pPr>
    </w:p>
    <w:p w14:paraId="25435E64" w14:textId="77777777" w:rsidR="00894E74" w:rsidRDefault="00894E74" w:rsidP="00894E74">
      <w:pPr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</w:p>
    <w:p w14:paraId="2488EF6E" w14:textId="77777777" w:rsidR="00B13129" w:rsidRPr="00894E74" w:rsidRDefault="0003322D" w:rsidP="00894E74">
      <w:pPr>
        <w:rPr>
          <w:sz w:val="24"/>
          <w:szCs w:val="24"/>
        </w:rPr>
      </w:pPr>
      <w:r w:rsidRPr="0003322D">
        <w:rPr>
          <w:sz w:val="24"/>
          <w:szCs w:val="24"/>
        </w:rPr>
        <w:t>Chester Wach</w:t>
      </w:r>
      <w:r w:rsidR="00137195">
        <w:rPr>
          <w:sz w:val="24"/>
          <w:szCs w:val="24"/>
        </w:rPr>
        <w:t>s</w:t>
      </w:r>
      <w:r w:rsidRPr="0003322D">
        <w:rPr>
          <w:sz w:val="24"/>
          <w:szCs w:val="24"/>
        </w:rPr>
        <w:t>muth, President</w:t>
      </w:r>
    </w:p>
    <w:sectPr w:rsidR="00B13129" w:rsidRPr="00894E74" w:rsidSect="002F1A0C">
      <w:footerReference w:type="default" r:id="rId9"/>
      <w:headerReference w:type="first" r:id="rId10"/>
      <w:pgSz w:w="12240" w:h="15840"/>
      <w:pgMar w:top="1728" w:right="1800" w:bottom="1440" w:left="1800" w:header="965" w:footer="965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10090" w14:textId="77777777" w:rsidR="002B394D" w:rsidRDefault="002B394D">
      <w:r>
        <w:separator/>
      </w:r>
    </w:p>
  </w:endnote>
  <w:endnote w:type="continuationSeparator" w:id="0">
    <w:p w14:paraId="76CA2AA5" w14:textId="77777777" w:rsidR="002B394D" w:rsidRDefault="002B3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43771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069F9B" w14:textId="77777777" w:rsidR="002F1A0C" w:rsidRDefault="002F1A0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25A53E" w14:textId="77777777" w:rsidR="003929B5" w:rsidRDefault="00392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20625" w14:textId="77777777" w:rsidR="002B394D" w:rsidRDefault="002B394D">
      <w:r>
        <w:separator/>
      </w:r>
    </w:p>
  </w:footnote>
  <w:footnote w:type="continuationSeparator" w:id="0">
    <w:p w14:paraId="05E7ACE7" w14:textId="77777777" w:rsidR="002B394D" w:rsidRDefault="002B3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C0C86" w14:textId="77777777" w:rsidR="00723276" w:rsidRDefault="00C5294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1F854F65" wp14:editId="5843A603">
          <wp:simplePos x="0" y="0"/>
          <wp:positionH relativeFrom="column">
            <wp:posOffset>364490</wp:posOffset>
          </wp:positionH>
          <wp:positionV relativeFrom="paragraph">
            <wp:posOffset>-171961</wp:posOffset>
          </wp:positionV>
          <wp:extent cx="649224" cy="731520"/>
          <wp:effectExtent l="0" t="0" r="0" b="0"/>
          <wp:wrapNone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9224" cy="7315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C9784E" w14:textId="77777777" w:rsidR="00723276" w:rsidRDefault="00C5294C">
    <w:pPr>
      <w:ind w:left="-900" w:right="-972"/>
      <w:jc w:val="center"/>
      <w:rPr>
        <w:b/>
        <w:sz w:val="30"/>
        <w:szCs w:val="30"/>
      </w:rPr>
    </w:pPr>
    <w:r>
      <w:rPr>
        <w:b/>
        <w:sz w:val="30"/>
        <w:szCs w:val="30"/>
      </w:rPr>
      <w:t>HAUSER LAKE WATER ASSOCIATION</w:t>
    </w:r>
  </w:p>
  <w:p w14:paraId="4C18F31F" w14:textId="77777777" w:rsidR="00723276" w:rsidRDefault="00C5294C">
    <w:pPr>
      <w:ind w:left="-900" w:right="-972"/>
      <w:jc w:val="center"/>
      <w:rPr>
        <w:b/>
      </w:rPr>
    </w:pPr>
    <w:r>
      <w:rPr>
        <w:b/>
      </w:rPr>
      <w:t xml:space="preserve"> 8462 N Cloverleaf Road</w:t>
    </w:r>
  </w:p>
  <w:p w14:paraId="7433BB3C" w14:textId="77777777" w:rsidR="00723276" w:rsidRDefault="00C5294C">
    <w:pPr>
      <w:ind w:left="-900" w:right="-972"/>
      <w:jc w:val="center"/>
      <w:rPr>
        <w:b/>
      </w:rPr>
    </w:pPr>
    <w:r>
      <w:rPr>
        <w:b/>
      </w:rPr>
      <w:t>Hauser, ID 83854</w:t>
    </w:r>
  </w:p>
  <w:p w14:paraId="7FA2E354" w14:textId="77777777" w:rsidR="00723276" w:rsidRDefault="00C5294C">
    <w:pPr>
      <w:ind w:left="-900" w:right="-972"/>
      <w:jc w:val="center"/>
      <w:rPr>
        <w:b/>
      </w:rPr>
    </w:pPr>
    <w:r>
      <w:rPr>
        <w:b/>
      </w:rPr>
      <w:t>(208) 773-7760</w:t>
    </w:r>
  </w:p>
  <w:p w14:paraId="26F81B82" w14:textId="77777777" w:rsidR="00723276" w:rsidRDefault="0072327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329EB"/>
    <w:multiLevelType w:val="multilevel"/>
    <w:tmpl w:val="A67C802C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103FF6"/>
    <w:multiLevelType w:val="hybridMultilevel"/>
    <w:tmpl w:val="5FF00C9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04B34"/>
    <w:multiLevelType w:val="hybridMultilevel"/>
    <w:tmpl w:val="A3CEB16E"/>
    <w:lvl w:ilvl="0" w:tplc="AAE8FEC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C4496"/>
    <w:multiLevelType w:val="hybridMultilevel"/>
    <w:tmpl w:val="EA08CDB4"/>
    <w:lvl w:ilvl="0" w:tplc="38F8F1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545EAC"/>
    <w:multiLevelType w:val="hybridMultilevel"/>
    <w:tmpl w:val="84EAAF84"/>
    <w:lvl w:ilvl="0" w:tplc="38F8F1D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F93F5F"/>
    <w:multiLevelType w:val="hybridMultilevel"/>
    <w:tmpl w:val="C59A3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125D12"/>
    <w:multiLevelType w:val="hybridMultilevel"/>
    <w:tmpl w:val="2A08E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827421">
    <w:abstractNumId w:val="0"/>
  </w:num>
  <w:num w:numId="2" w16cid:durableId="9350891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3633322">
    <w:abstractNumId w:val="6"/>
  </w:num>
  <w:num w:numId="4" w16cid:durableId="63141342">
    <w:abstractNumId w:val="4"/>
  </w:num>
  <w:num w:numId="5" w16cid:durableId="1795708868">
    <w:abstractNumId w:val="3"/>
  </w:num>
  <w:num w:numId="6" w16cid:durableId="646976183">
    <w:abstractNumId w:val="1"/>
  </w:num>
  <w:num w:numId="7" w16cid:durableId="1488597403">
    <w:abstractNumId w:val="2"/>
  </w:num>
  <w:num w:numId="8" w16cid:durableId="8528389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jQ3tjAwNzMxNrBU0lEKTi0uzszPAykwNq8FAAU9cBgtAAAA"/>
  </w:docVars>
  <w:rsids>
    <w:rsidRoot w:val="00723276"/>
    <w:rsid w:val="00002CD0"/>
    <w:rsid w:val="0003322D"/>
    <w:rsid w:val="0006352B"/>
    <w:rsid w:val="00090A88"/>
    <w:rsid w:val="000A6FA3"/>
    <w:rsid w:val="000D1978"/>
    <w:rsid w:val="000D5573"/>
    <w:rsid w:val="000E0A8E"/>
    <w:rsid w:val="000E4DDA"/>
    <w:rsid w:val="00121EBD"/>
    <w:rsid w:val="00131A32"/>
    <w:rsid w:val="00137195"/>
    <w:rsid w:val="00144568"/>
    <w:rsid w:val="00162401"/>
    <w:rsid w:val="00175167"/>
    <w:rsid w:val="00185519"/>
    <w:rsid w:val="001B51E7"/>
    <w:rsid w:val="001C73F9"/>
    <w:rsid w:val="001D0B5E"/>
    <w:rsid w:val="001D66C0"/>
    <w:rsid w:val="001E3405"/>
    <w:rsid w:val="001F3ED1"/>
    <w:rsid w:val="001F6581"/>
    <w:rsid w:val="00212777"/>
    <w:rsid w:val="002230C7"/>
    <w:rsid w:val="0024603A"/>
    <w:rsid w:val="0027001C"/>
    <w:rsid w:val="00291A5C"/>
    <w:rsid w:val="00292C11"/>
    <w:rsid w:val="002B394D"/>
    <w:rsid w:val="002C78ED"/>
    <w:rsid w:val="002D33CF"/>
    <w:rsid w:val="002E2A44"/>
    <w:rsid w:val="002F1A0C"/>
    <w:rsid w:val="002F78F5"/>
    <w:rsid w:val="00302996"/>
    <w:rsid w:val="00312826"/>
    <w:rsid w:val="003270E9"/>
    <w:rsid w:val="00333F44"/>
    <w:rsid w:val="00335153"/>
    <w:rsid w:val="003373A0"/>
    <w:rsid w:val="00347393"/>
    <w:rsid w:val="00373545"/>
    <w:rsid w:val="00381C53"/>
    <w:rsid w:val="0038587A"/>
    <w:rsid w:val="003929B5"/>
    <w:rsid w:val="003A5C2D"/>
    <w:rsid w:val="003E7F5E"/>
    <w:rsid w:val="00406060"/>
    <w:rsid w:val="00455E87"/>
    <w:rsid w:val="004618B7"/>
    <w:rsid w:val="00462E87"/>
    <w:rsid w:val="00467794"/>
    <w:rsid w:val="00481E43"/>
    <w:rsid w:val="004A51CD"/>
    <w:rsid w:val="004C78DA"/>
    <w:rsid w:val="004E3817"/>
    <w:rsid w:val="004E5BD1"/>
    <w:rsid w:val="004E7B52"/>
    <w:rsid w:val="004F5383"/>
    <w:rsid w:val="00535600"/>
    <w:rsid w:val="00551192"/>
    <w:rsid w:val="0055735D"/>
    <w:rsid w:val="00581988"/>
    <w:rsid w:val="0058602D"/>
    <w:rsid w:val="005D6F4F"/>
    <w:rsid w:val="005E441D"/>
    <w:rsid w:val="005E66CD"/>
    <w:rsid w:val="005F378C"/>
    <w:rsid w:val="00614B6B"/>
    <w:rsid w:val="00617472"/>
    <w:rsid w:val="006266CC"/>
    <w:rsid w:val="006321A5"/>
    <w:rsid w:val="00646014"/>
    <w:rsid w:val="0065733C"/>
    <w:rsid w:val="0066182F"/>
    <w:rsid w:val="00681987"/>
    <w:rsid w:val="00692555"/>
    <w:rsid w:val="006952E0"/>
    <w:rsid w:val="006A4576"/>
    <w:rsid w:val="00704F8B"/>
    <w:rsid w:val="00723276"/>
    <w:rsid w:val="0074362D"/>
    <w:rsid w:val="00751374"/>
    <w:rsid w:val="00765D35"/>
    <w:rsid w:val="00783A4A"/>
    <w:rsid w:val="00792FFB"/>
    <w:rsid w:val="007B57E2"/>
    <w:rsid w:val="007E285E"/>
    <w:rsid w:val="008004DB"/>
    <w:rsid w:val="00800B35"/>
    <w:rsid w:val="00803EFD"/>
    <w:rsid w:val="0080617D"/>
    <w:rsid w:val="00834FF9"/>
    <w:rsid w:val="00846B3E"/>
    <w:rsid w:val="008533AE"/>
    <w:rsid w:val="00865B26"/>
    <w:rsid w:val="008710AA"/>
    <w:rsid w:val="00886177"/>
    <w:rsid w:val="00894E74"/>
    <w:rsid w:val="008B135D"/>
    <w:rsid w:val="008E2220"/>
    <w:rsid w:val="008E74DA"/>
    <w:rsid w:val="00932339"/>
    <w:rsid w:val="00954D30"/>
    <w:rsid w:val="009D428B"/>
    <w:rsid w:val="00A222D7"/>
    <w:rsid w:val="00A22E2B"/>
    <w:rsid w:val="00A322F5"/>
    <w:rsid w:val="00A41991"/>
    <w:rsid w:val="00A55090"/>
    <w:rsid w:val="00AA19B4"/>
    <w:rsid w:val="00AA3309"/>
    <w:rsid w:val="00AA6613"/>
    <w:rsid w:val="00AA72B3"/>
    <w:rsid w:val="00AE1E9E"/>
    <w:rsid w:val="00AE639F"/>
    <w:rsid w:val="00B13129"/>
    <w:rsid w:val="00B92906"/>
    <w:rsid w:val="00B96EE6"/>
    <w:rsid w:val="00BA70B7"/>
    <w:rsid w:val="00BD05DC"/>
    <w:rsid w:val="00C10558"/>
    <w:rsid w:val="00C13F3E"/>
    <w:rsid w:val="00C256C8"/>
    <w:rsid w:val="00C5294C"/>
    <w:rsid w:val="00C54A5A"/>
    <w:rsid w:val="00C65084"/>
    <w:rsid w:val="00C76D53"/>
    <w:rsid w:val="00C86371"/>
    <w:rsid w:val="00CB4C6A"/>
    <w:rsid w:val="00CD351F"/>
    <w:rsid w:val="00CD3C40"/>
    <w:rsid w:val="00CE3149"/>
    <w:rsid w:val="00CE3BE8"/>
    <w:rsid w:val="00CE54D5"/>
    <w:rsid w:val="00CE70E2"/>
    <w:rsid w:val="00CF13AE"/>
    <w:rsid w:val="00D21338"/>
    <w:rsid w:val="00D2142C"/>
    <w:rsid w:val="00D34443"/>
    <w:rsid w:val="00D93893"/>
    <w:rsid w:val="00D9791C"/>
    <w:rsid w:val="00DA2006"/>
    <w:rsid w:val="00DA2BF3"/>
    <w:rsid w:val="00DD1731"/>
    <w:rsid w:val="00DD269F"/>
    <w:rsid w:val="00DD2BE5"/>
    <w:rsid w:val="00DD53E5"/>
    <w:rsid w:val="00DD7BAE"/>
    <w:rsid w:val="00DE186F"/>
    <w:rsid w:val="00DE42F2"/>
    <w:rsid w:val="00E26E1B"/>
    <w:rsid w:val="00E6279C"/>
    <w:rsid w:val="00E71329"/>
    <w:rsid w:val="00E72AFB"/>
    <w:rsid w:val="00E849C8"/>
    <w:rsid w:val="00E9764B"/>
    <w:rsid w:val="00EA6038"/>
    <w:rsid w:val="00EB6FAD"/>
    <w:rsid w:val="00EC5247"/>
    <w:rsid w:val="00EC7E47"/>
    <w:rsid w:val="00ED324C"/>
    <w:rsid w:val="00ED69C6"/>
    <w:rsid w:val="00EE6FC5"/>
    <w:rsid w:val="00F02301"/>
    <w:rsid w:val="00F1625A"/>
    <w:rsid w:val="00F26941"/>
    <w:rsid w:val="00F4752E"/>
    <w:rsid w:val="00F640A8"/>
    <w:rsid w:val="00F862CD"/>
    <w:rsid w:val="00F863F5"/>
    <w:rsid w:val="00FB3472"/>
    <w:rsid w:val="00FB3844"/>
    <w:rsid w:val="00FC2FE9"/>
    <w:rsid w:val="00FC4455"/>
    <w:rsid w:val="00FC7D03"/>
    <w:rsid w:val="00FD0576"/>
    <w:rsid w:val="00FE7B52"/>
    <w:rsid w:val="00FF5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A3E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826"/>
    <w:rPr>
      <w:spacing w:val="-5"/>
    </w:rPr>
  </w:style>
  <w:style w:type="paragraph" w:styleId="Heading1">
    <w:name w:val="heading 1"/>
    <w:basedOn w:val="HeadingBase"/>
    <w:next w:val="BodyText"/>
    <w:uiPriority w:val="9"/>
    <w:qFormat/>
    <w:rsid w:val="00312826"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uiPriority w:val="9"/>
    <w:semiHidden/>
    <w:unhideWhenUsed/>
    <w:qFormat/>
    <w:rsid w:val="00312826"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uiPriority w:val="9"/>
    <w:semiHidden/>
    <w:unhideWhenUsed/>
    <w:qFormat/>
    <w:rsid w:val="00312826"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uiPriority w:val="9"/>
    <w:semiHidden/>
    <w:unhideWhenUsed/>
    <w:qFormat/>
    <w:rsid w:val="00312826"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uiPriority w:val="9"/>
    <w:semiHidden/>
    <w:unhideWhenUsed/>
    <w:qFormat/>
    <w:rsid w:val="00312826"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uiPriority w:val="9"/>
    <w:semiHidden/>
    <w:unhideWhenUsed/>
    <w:qFormat/>
    <w:rsid w:val="00312826"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12826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ttentionLine">
    <w:name w:val="Attention Line"/>
    <w:basedOn w:val="Normal"/>
    <w:next w:val="Salutation"/>
    <w:rsid w:val="00312826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rsid w:val="00312826"/>
    <w:pPr>
      <w:spacing w:before="220" w:after="220" w:line="220" w:lineRule="atLeast"/>
      <w:jc w:val="left"/>
    </w:pPr>
  </w:style>
  <w:style w:type="paragraph" w:styleId="BodyText">
    <w:name w:val="Body Text"/>
    <w:basedOn w:val="Normal"/>
    <w:rsid w:val="00312826"/>
    <w:pPr>
      <w:spacing w:after="220" w:line="220" w:lineRule="atLeast"/>
    </w:pPr>
  </w:style>
  <w:style w:type="paragraph" w:customStyle="1" w:styleId="CcList">
    <w:name w:val="Cc List"/>
    <w:basedOn w:val="Normal"/>
    <w:rsid w:val="00312826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rsid w:val="00312826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rsid w:val="00312826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rsid w:val="00312826"/>
    <w:pPr>
      <w:framePr w:w="3845" w:h="1584" w:hSpace="187" w:vSpace="187" w:wrap="notBeside" w:vAnchor="page" w:hAnchor="margin" w:y="894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rsid w:val="00312826"/>
    <w:pPr>
      <w:spacing w:after="220" w:line="220" w:lineRule="atLeast"/>
    </w:pPr>
  </w:style>
  <w:style w:type="character" w:styleId="Emphasis">
    <w:name w:val="Emphasis"/>
    <w:qFormat/>
    <w:rsid w:val="00312826"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rsid w:val="00312826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rsid w:val="00312826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rsid w:val="00312826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rsid w:val="00312826"/>
    <w:pPr>
      <w:spacing w:before="220"/>
    </w:pPr>
  </w:style>
  <w:style w:type="paragraph" w:customStyle="1" w:styleId="MailingInstructions">
    <w:name w:val="Mailing Instructions"/>
    <w:basedOn w:val="Normal"/>
    <w:next w:val="InsideAddressName"/>
    <w:rsid w:val="00312826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rsid w:val="00312826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rsid w:val="00312826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rsid w:val="00312826"/>
    <w:pPr>
      <w:keepLines/>
      <w:framePr w:w="4320" w:h="965" w:hSpace="187" w:vSpace="187" w:wrap="notBeside" w:vAnchor="page" w:hAnchor="margin" w:xAlign="right" w:y="966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rsid w:val="00312826"/>
    <w:pPr>
      <w:spacing w:before="0"/>
    </w:pPr>
  </w:style>
  <w:style w:type="paragraph" w:customStyle="1" w:styleId="SignatureJobTitle">
    <w:name w:val="Signature Job Title"/>
    <w:basedOn w:val="Signature"/>
    <w:next w:val="SignatureCompany"/>
    <w:rsid w:val="00312826"/>
    <w:pPr>
      <w:spacing w:before="0"/>
    </w:pPr>
  </w:style>
  <w:style w:type="character" w:customStyle="1" w:styleId="Slogan">
    <w:name w:val="Slogan"/>
    <w:basedOn w:val="DefaultParagraphFont"/>
    <w:rsid w:val="00312826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rsid w:val="00312826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link w:val="HeaderChar"/>
    <w:uiPriority w:val="99"/>
    <w:rsid w:val="003128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282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rsid w:val="00312826"/>
    <w:pPr>
      <w:ind w:left="360" w:hanging="360"/>
    </w:pPr>
  </w:style>
  <w:style w:type="paragraph" w:styleId="ListBullet">
    <w:name w:val="List Bullet"/>
    <w:basedOn w:val="List"/>
    <w:autoRedefine/>
    <w:rsid w:val="00312826"/>
    <w:pPr>
      <w:numPr>
        <w:numId w:val="1"/>
      </w:numPr>
    </w:pPr>
  </w:style>
  <w:style w:type="paragraph" w:styleId="ListNumber">
    <w:name w:val="List Number"/>
    <w:basedOn w:val="BodyText"/>
    <w:rsid w:val="00312826"/>
    <w:pPr>
      <w:tabs>
        <w:tab w:val="num" w:pos="720"/>
      </w:tabs>
      <w:ind w:left="720" w:hanging="720"/>
    </w:pPr>
  </w:style>
  <w:style w:type="character" w:customStyle="1" w:styleId="HeaderChar">
    <w:name w:val="Header Char"/>
    <w:basedOn w:val="DefaultParagraphFont"/>
    <w:link w:val="Header"/>
    <w:uiPriority w:val="99"/>
    <w:rsid w:val="00E8726B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725D81"/>
    <w:pPr>
      <w:ind w:left="720"/>
      <w:contextualSpacing/>
    </w:pPr>
  </w:style>
  <w:style w:type="paragraph" w:customStyle="1" w:styleId="yiv7045170925msonormal">
    <w:name w:val="yiv7045170925msonormal"/>
    <w:basedOn w:val="Normal"/>
    <w:rsid w:val="00AC426C"/>
    <w:pPr>
      <w:spacing w:before="100" w:beforeAutospacing="1" w:after="100" w:afterAutospacing="1"/>
      <w:jc w:val="left"/>
    </w:pPr>
    <w:rPr>
      <w:rFonts w:ascii="Times New Roman" w:hAnsi="Times New Roman"/>
      <w:spacing w:val="0"/>
      <w:sz w:val="24"/>
      <w:szCs w:val="24"/>
    </w:rPr>
  </w:style>
  <w:style w:type="paragraph" w:customStyle="1" w:styleId="Standard">
    <w:name w:val="Standard"/>
    <w:rsid w:val="00E026CB"/>
    <w:pPr>
      <w:suppressAutoHyphens/>
      <w:autoSpaceDN w:val="0"/>
      <w:textAlignment w:val="baseline"/>
    </w:pPr>
    <w:rPr>
      <w:spacing w:val="-5"/>
      <w:kern w:val="3"/>
    </w:rPr>
  </w:style>
  <w:style w:type="character" w:styleId="Hyperlink">
    <w:name w:val="Hyperlink"/>
    <w:rsid w:val="009B48C1"/>
    <w:rPr>
      <w:color w:val="0000FF"/>
      <w:u w:val="single"/>
    </w:rPr>
  </w:style>
  <w:style w:type="paragraph" w:customStyle="1" w:styleId="yiv7296753585msolistparagraph">
    <w:name w:val="yiv7296753585msolistparagraph"/>
    <w:basedOn w:val="Normal"/>
    <w:rsid w:val="007D37B7"/>
    <w:pPr>
      <w:spacing w:before="100" w:beforeAutospacing="1" w:after="100" w:afterAutospacing="1"/>
      <w:jc w:val="left"/>
    </w:pPr>
    <w:rPr>
      <w:rFonts w:ascii="Times New Roman" w:hAnsi="Times New Roman"/>
      <w:spacing w:val="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31282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oterChar">
    <w:name w:val="Footer Char"/>
    <w:basedOn w:val="DefaultParagraphFont"/>
    <w:link w:val="Footer"/>
    <w:uiPriority w:val="99"/>
    <w:rsid w:val="003929B5"/>
    <w:rPr>
      <w:spacing w:val="-5"/>
    </w:rPr>
  </w:style>
  <w:style w:type="paragraph" w:styleId="Revision">
    <w:name w:val="Revision"/>
    <w:hidden/>
    <w:uiPriority w:val="99"/>
    <w:semiHidden/>
    <w:rsid w:val="00FD0576"/>
    <w:pPr>
      <w:jc w:val="left"/>
    </w:pPr>
    <w:rPr>
      <w:spacing w:val="-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HjXHBsCBARvy0Uw5nC1DfhjfEA==">AMUW2mWWaij/ntZzzoSOT9Cea8Yveg9EvGS1DQuhBAoqG3yz8n2uvlPloMNe80SM12ica8WinSNHfunoF3cht7x6yiXCNZM52aAwXOJfiRRW24q0Aw+Y+IW9q+ZrMgkZ7RhEEIdP2fG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13T23:27:00Z</dcterms:created>
  <dcterms:modified xsi:type="dcterms:W3CDTF">2023-04-05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5c6fda1eac2a58cb9d448ec928907da4c5056d93f2e5fee2b4525e5c9caf4</vt:lpwstr>
  </property>
</Properties>
</file>